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34539" w14:textId="77777777" w:rsidR="00BC61B1" w:rsidRPr="00BC61B1" w:rsidRDefault="00BC61B1" w:rsidP="00780260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proofErr w:type="spellStart"/>
      <w:r w:rsidRPr="00BC61B1">
        <w:rPr>
          <w:rFonts w:ascii="Times New Roman" w:eastAsia="Times New Roman" w:hAnsi="Times New Roman"/>
          <w:b/>
          <w:bCs/>
          <w:sz w:val="24"/>
          <w:szCs w:val="24"/>
        </w:rPr>
        <w:t>Горіхівництво</w:t>
      </w:r>
      <w:proofErr w:type="spellEnd"/>
    </w:p>
    <w:p w14:paraId="62D6C28E" w14:textId="77777777" w:rsidR="00BC61B1" w:rsidRPr="00BC61B1" w:rsidRDefault="00BC61B1" w:rsidP="00780260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FE3CF2E" w14:textId="0B7356D4" w:rsidR="00C3305B" w:rsidRPr="00BC61B1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C61B1">
        <w:rPr>
          <w:rFonts w:ascii="Times New Roman" w:hAnsi="Times New Roman"/>
          <w:b/>
          <w:sz w:val="24"/>
          <w:szCs w:val="24"/>
        </w:rPr>
        <w:t>Кафедра</w:t>
      </w:r>
      <w:r w:rsidR="00315A28" w:rsidRPr="00BC61B1">
        <w:rPr>
          <w:rFonts w:ascii="Times New Roman" w:hAnsi="Times New Roman"/>
          <w:b/>
          <w:sz w:val="24"/>
          <w:szCs w:val="24"/>
        </w:rPr>
        <w:t xml:space="preserve"> </w:t>
      </w:r>
      <w:r w:rsidR="000127B3" w:rsidRPr="00BC61B1">
        <w:rPr>
          <w:rFonts w:ascii="Times New Roman" w:hAnsi="Times New Roman"/>
          <w:b/>
          <w:sz w:val="24"/>
          <w:szCs w:val="24"/>
        </w:rPr>
        <w:t>Садівництва ім. проф. В.Л. Симиренка</w:t>
      </w:r>
    </w:p>
    <w:p w14:paraId="718FEB7A" w14:textId="36788118" w:rsidR="00C3305B" w:rsidRPr="00BC61B1" w:rsidRDefault="00C3305B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C61B1">
        <w:rPr>
          <w:rFonts w:ascii="Times New Roman" w:hAnsi="Times New Roman"/>
          <w:b/>
          <w:sz w:val="24"/>
          <w:szCs w:val="24"/>
        </w:rPr>
        <w:t>Факультет/ННІ</w:t>
      </w:r>
      <w:r w:rsidR="000127B3" w:rsidRPr="00BC61B1">
        <w:rPr>
          <w:rFonts w:ascii="Times New Roman" w:hAnsi="Times New Roman"/>
          <w:b/>
          <w:sz w:val="24"/>
          <w:szCs w:val="24"/>
        </w:rPr>
        <w:tab/>
      </w:r>
      <w:r w:rsidR="000127B3" w:rsidRPr="00BC61B1">
        <w:rPr>
          <w:rFonts w:ascii="Times New Roman" w:hAnsi="Times New Roman"/>
          <w:b/>
          <w:sz w:val="24"/>
          <w:szCs w:val="24"/>
        </w:rPr>
        <w:tab/>
      </w:r>
      <w:r w:rsidR="000127B3" w:rsidRPr="00BC61B1">
        <w:rPr>
          <w:rFonts w:ascii="Times New Roman" w:hAnsi="Times New Roman"/>
          <w:b/>
          <w:sz w:val="24"/>
          <w:szCs w:val="24"/>
        </w:rPr>
        <w:tab/>
        <w:t>Агробіологічний</w:t>
      </w:r>
    </w:p>
    <w:p w14:paraId="3949AA5F" w14:textId="77777777" w:rsidR="00C3305B" w:rsidRPr="00BC61B1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BC61B1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66EC74D2" w:rsidR="00C3305B" w:rsidRPr="00BC61B1" w:rsidRDefault="00BC61B1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hyperlink r:id="rId6" w:history="1">
              <w:proofErr w:type="spellStart"/>
              <w:r w:rsidRPr="00BC61B1">
                <w:rPr>
                  <w:rStyle w:val="a5"/>
                  <w:rFonts w:ascii="Times New Roman" w:hAnsi="Times New Roman"/>
                  <w:b/>
                  <w:sz w:val="24"/>
                  <w:szCs w:val="24"/>
                </w:rPr>
                <w:t>Меженський</w:t>
              </w:r>
              <w:proofErr w:type="spellEnd"/>
              <w:r w:rsidRPr="00BC61B1">
                <w:rPr>
                  <w:rStyle w:val="a5"/>
                  <w:rFonts w:ascii="Times New Roman" w:hAnsi="Times New Roman"/>
                  <w:b/>
                  <w:sz w:val="24"/>
                  <w:szCs w:val="24"/>
                </w:rPr>
                <w:t xml:space="preserve"> Володимир Миколайович</w:t>
              </w:r>
            </w:hyperlink>
          </w:p>
        </w:tc>
      </w:tr>
      <w:tr w:rsidR="00C3305B" w:rsidRPr="00BC61B1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76773E7D" w:rsidR="00C3305B" w:rsidRPr="00BC61B1" w:rsidRDefault="009C5601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</w:tr>
      <w:tr w:rsidR="00C3305B" w:rsidRPr="00BC61B1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Освітн</w:t>
            </w:r>
            <w:r w:rsidR="000127B3"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ій</w:t>
            </w: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170F2247" w:rsidR="00C3305B" w:rsidRPr="00BC61B1" w:rsidRDefault="009C5601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sz w:val="24"/>
                <w:szCs w:val="24"/>
              </w:rPr>
              <w:t>Магістр</w:t>
            </w:r>
          </w:p>
        </w:tc>
      </w:tr>
      <w:tr w:rsidR="00C3305B" w:rsidRPr="00BC61B1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3DA15603" w:rsidR="00C3305B" w:rsidRPr="00BC61B1" w:rsidRDefault="00315A28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C3305B" w:rsidRPr="00BC61B1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6949916C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sz w:val="24"/>
                <w:szCs w:val="24"/>
              </w:rPr>
              <w:t>Екзамен</w:t>
            </w:r>
          </w:p>
        </w:tc>
      </w:tr>
      <w:tr w:rsidR="00C3305B" w:rsidRPr="00BC61B1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BC61B1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62E98D09" w:rsidR="00C3305B" w:rsidRPr="00BC61B1" w:rsidRDefault="00BC61B1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C61B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40</w:t>
            </w:r>
            <w:r w:rsidR="00351F31" w:rsidRPr="00BC61B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351F31" w:rsidRPr="00BC61B1">
              <w:rPr>
                <w:rFonts w:ascii="Times New Roman" w:eastAsia="Times New Roman" w:hAnsi="Times New Roman"/>
                <w:b/>
                <w:sz w:val="24"/>
                <w:szCs w:val="24"/>
              </w:rPr>
              <w:t>(</w:t>
            </w:r>
            <w:r w:rsidRPr="00BC61B1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>2</w:t>
            </w:r>
            <w:r w:rsidR="00315A28" w:rsidRPr="00BC61B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C61B1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 лекцій, </w:t>
            </w:r>
            <w:r w:rsidRPr="00BC61B1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>2</w:t>
            </w:r>
            <w:r w:rsidR="00315A28" w:rsidRPr="00BC61B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C61B1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 практичних)</w:t>
            </w:r>
          </w:p>
        </w:tc>
      </w:tr>
    </w:tbl>
    <w:p w14:paraId="63FBBB5F" w14:textId="77777777" w:rsidR="00C3305B" w:rsidRPr="00BC61B1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5015FC" w14:textId="77777777" w:rsidR="00C3305B" w:rsidRPr="00BC61B1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6842A8" w14:textId="77777777" w:rsidR="00C3305B" w:rsidRPr="00BC61B1" w:rsidRDefault="00C3305B" w:rsidP="00315A28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BC61B1">
        <w:rPr>
          <w:rFonts w:ascii="Times New Roman" w:hAnsi="Times New Roman"/>
          <w:b/>
          <w:sz w:val="24"/>
          <w:szCs w:val="24"/>
        </w:rPr>
        <w:t>Загальний опис дисципліни</w:t>
      </w:r>
    </w:p>
    <w:p w14:paraId="5509B2C0" w14:textId="4FEB58B1" w:rsidR="00315A28" w:rsidRPr="00BC61B1" w:rsidRDefault="00BC61B1" w:rsidP="00315A28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BC61B1">
        <w:rPr>
          <w:rFonts w:ascii="Times New Roman" w:hAnsi="Times New Roman"/>
          <w:iCs/>
          <w:sz w:val="24"/>
          <w:szCs w:val="24"/>
        </w:rPr>
        <w:t xml:space="preserve">Дисципліна має на меті дати студентам знання з </w:t>
      </w:r>
      <w:proofErr w:type="spellStart"/>
      <w:r w:rsidRPr="00BC61B1">
        <w:rPr>
          <w:rFonts w:ascii="Times New Roman" w:hAnsi="Times New Roman"/>
          <w:iCs/>
          <w:sz w:val="24"/>
          <w:szCs w:val="24"/>
        </w:rPr>
        <w:t>горіхівництва</w:t>
      </w:r>
      <w:proofErr w:type="spellEnd"/>
      <w:r w:rsidRPr="00BC61B1">
        <w:rPr>
          <w:rFonts w:ascii="Times New Roman" w:hAnsi="Times New Roman"/>
          <w:iCs/>
          <w:sz w:val="24"/>
          <w:szCs w:val="24"/>
        </w:rPr>
        <w:t>, що стосуються основних горіхових культур, насамперед волоського горіха, а також фундука та мигдалю; ознайомити студентів з іншими горіхоплідними рослинами. Характеристика горіхоплідних культур складається з систематичного положення та класифікації; сортового складу; морфологічних, біологічних та екологічних особливостей; основ розмноження; технологій закладання садів, догляду за насадженнями, збирання та переробки, характеристики біохімічного складу горіхів.</w:t>
      </w:r>
    </w:p>
    <w:p w14:paraId="797CC1F2" w14:textId="77777777" w:rsidR="00BC61B1" w:rsidRPr="00BC61B1" w:rsidRDefault="00BC61B1" w:rsidP="00315A28">
      <w:pPr>
        <w:spacing w:after="0" w:line="240" w:lineRule="auto"/>
        <w:jc w:val="both"/>
        <w:rPr>
          <w:rFonts w:ascii="Times New Roman" w:hAnsi="Times New Roman"/>
          <w:i/>
          <w:color w:val="FF0000"/>
          <w:sz w:val="24"/>
          <w:szCs w:val="24"/>
          <w:u w:val="single"/>
        </w:rPr>
      </w:pPr>
    </w:p>
    <w:p w14:paraId="203EC64C" w14:textId="77777777" w:rsidR="00C3305B" w:rsidRPr="00BC61B1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C61B1">
        <w:rPr>
          <w:rFonts w:ascii="Times New Roman" w:hAnsi="Times New Roman"/>
          <w:b/>
          <w:sz w:val="24"/>
          <w:szCs w:val="24"/>
        </w:rPr>
        <w:t>Теми лекцій:</w:t>
      </w:r>
    </w:p>
    <w:p w14:paraId="217DEF00" w14:textId="0E5F99A6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 xml:space="preserve">Тема 1. </w:t>
      </w:r>
      <w:proofErr w:type="spellStart"/>
      <w:r w:rsidRPr="00BC61B1">
        <w:rPr>
          <w:rFonts w:ascii="Times New Roman" w:hAnsi="Times New Roman"/>
          <w:sz w:val="24"/>
          <w:szCs w:val="24"/>
        </w:rPr>
        <w:t>Горіхівництво</w:t>
      </w:r>
      <w:proofErr w:type="spellEnd"/>
      <w:r w:rsidRPr="00BC61B1">
        <w:rPr>
          <w:rFonts w:ascii="Times New Roman" w:hAnsi="Times New Roman"/>
          <w:sz w:val="24"/>
          <w:szCs w:val="24"/>
        </w:rPr>
        <w:t xml:space="preserve"> в</w:t>
      </w:r>
      <w:r w:rsidRPr="00BC61B1">
        <w:rPr>
          <w:rFonts w:ascii="Times New Roman" w:hAnsi="Times New Roman"/>
          <w:sz w:val="24"/>
          <w:szCs w:val="24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світі та Україні: історія,</w:t>
      </w:r>
      <w:r w:rsidRPr="00BC61B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стан і перспективи</w:t>
      </w:r>
    </w:p>
    <w:p w14:paraId="4CB629C4" w14:textId="22DC17E2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2. Значення горіхів в</w:t>
      </w:r>
      <w:r w:rsidRPr="00BC61B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раціональному харчуванні</w:t>
      </w:r>
      <w:r w:rsidRPr="00BC61B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людини</w:t>
      </w:r>
    </w:p>
    <w:p w14:paraId="05A334B7" w14:textId="33688399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3. Волоський горіх:</w:t>
      </w:r>
      <w:r w:rsidRPr="00BC61B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біологічна характеристика</w:t>
      </w:r>
    </w:p>
    <w:p w14:paraId="460F6748" w14:textId="7324A317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4. Волоський горіх:</w:t>
      </w:r>
      <w:r w:rsidRPr="00BC61B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розмноження та культивування</w:t>
      </w:r>
    </w:p>
    <w:p w14:paraId="718D2B6B" w14:textId="1BDD8608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5. Інші види горіхів</w:t>
      </w:r>
    </w:p>
    <w:p w14:paraId="3EA470DD" w14:textId="3B566404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6. Фундук. Біологічна характеристика</w:t>
      </w:r>
    </w:p>
    <w:p w14:paraId="5BE1A889" w14:textId="0B6EF2C9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7. Фундук: розмноження та культивування</w:t>
      </w:r>
    </w:p>
    <w:p w14:paraId="0331FF16" w14:textId="4CE7AAE7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8. Мигдаль: біологічна характеристика</w:t>
      </w:r>
    </w:p>
    <w:p w14:paraId="7751EA5B" w14:textId="2589457E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9. Мигдаль: розмноження та культивуванн</w:t>
      </w:r>
      <w:r w:rsidRPr="00BC61B1">
        <w:rPr>
          <w:rFonts w:ascii="Times New Roman" w:hAnsi="Times New Roman"/>
          <w:sz w:val="24"/>
          <w:szCs w:val="24"/>
        </w:rPr>
        <w:t>я</w:t>
      </w:r>
    </w:p>
    <w:p w14:paraId="448B151E" w14:textId="1D2A315F" w:rsidR="00BC61B1" w:rsidRPr="00BC61B1" w:rsidRDefault="00BC61B1" w:rsidP="00BC61B1">
      <w:pPr>
        <w:pStyle w:val="a7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sz w:val="24"/>
          <w:szCs w:val="24"/>
        </w:rPr>
        <w:t>Тема 10. Інші горіхові культури помірної кліматичної зони, субтропіків та</w:t>
      </w:r>
      <w:r w:rsidRPr="00BC61B1">
        <w:rPr>
          <w:rFonts w:ascii="Times New Roman" w:hAnsi="Times New Roman"/>
          <w:sz w:val="24"/>
          <w:szCs w:val="24"/>
        </w:rPr>
        <w:t xml:space="preserve"> </w:t>
      </w:r>
      <w:r w:rsidRPr="00BC61B1">
        <w:rPr>
          <w:rFonts w:ascii="Times New Roman" w:hAnsi="Times New Roman"/>
          <w:sz w:val="24"/>
          <w:szCs w:val="24"/>
        </w:rPr>
        <w:t>тропіків</w:t>
      </w:r>
    </w:p>
    <w:p w14:paraId="12F23F75" w14:textId="77777777" w:rsidR="00106A0A" w:rsidRPr="00BC61B1" w:rsidRDefault="00106A0A" w:rsidP="00106A0A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3396F87" w14:textId="77777777" w:rsidR="00C3305B" w:rsidRPr="00BC61B1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D78778A" w14:textId="77777777" w:rsidR="00C3305B" w:rsidRPr="00BC61B1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C61B1">
        <w:rPr>
          <w:rFonts w:ascii="Times New Roman" w:hAnsi="Times New Roman"/>
          <w:b/>
          <w:sz w:val="24"/>
          <w:szCs w:val="24"/>
        </w:rPr>
        <w:t>Теми занять:</w:t>
      </w:r>
    </w:p>
    <w:p w14:paraId="118EDFBF" w14:textId="3510F87F" w:rsidR="00C3305B" w:rsidRPr="00BC61B1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BC61B1">
        <w:rPr>
          <w:rFonts w:ascii="Times New Roman" w:hAnsi="Times New Roman"/>
          <w:b/>
          <w:i/>
          <w:sz w:val="24"/>
          <w:szCs w:val="24"/>
        </w:rPr>
        <w:t xml:space="preserve">(практичних) </w:t>
      </w:r>
    </w:p>
    <w:p w14:paraId="44A41C87" w14:textId="106D7EF6" w:rsidR="00315A28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Ботанічна класифікація та видовий склад горіхових рослин</w:t>
      </w:r>
    </w:p>
    <w:p w14:paraId="50AFBAEA" w14:textId="7F581D30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Будова плодів різних горіхових рослин</w:t>
      </w:r>
    </w:p>
    <w:p w14:paraId="7F2E2170" w14:textId="2D0DB506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Підготовка насіння горіхових рослин для сівби</w:t>
      </w:r>
    </w:p>
    <w:p w14:paraId="0374DE71" w14:textId="3F275702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Особливості вегетативного розмноження горіхових культ</w:t>
      </w:r>
      <w:r w:rsidRPr="00BC61B1">
        <w:rPr>
          <w:rFonts w:ascii="Times New Roman" w:hAnsi="Times New Roman"/>
          <w:color w:val="000000"/>
          <w:sz w:val="24"/>
          <w:szCs w:val="24"/>
        </w:rPr>
        <w:t>ур</w:t>
      </w:r>
    </w:p>
    <w:p w14:paraId="69A94C01" w14:textId="2EE046CD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Особливості запилення горіхових культур</w:t>
      </w:r>
    </w:p>
    <w:p w14:paraId="3C73C9BA" w14:textId="3D5B4287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Характеристика сортів горіхових культур, зареєстрованих в Україні</w:t>
      </w:r>
    </w:p>
    <w:p w14:paraId="132732B2" w14:textId="2405AA43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Добір сортів та визначення районів культивування горіхових культур</w:t>
      </w:r>
    </w:p>
    <w:p w14:paraId="22B2E118" w14:textId="4F19D03C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Створення горіхових садів</w:t>
      </w:r>
    </w:p>
    <w:p w14:paraId="260BDEE3" w14:textId="4B96F7CE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Догляд за молодими і плодоносними горіховими садам</w:t>
      </w:r>
    </w:p>
    <w:p w14:paraId="6CF57644" w14:textId="4BFE8F56" w:rsidR="00BC61B1" w:rsidRPr="00BC61B1" w:rsidRDefault="00BC61B1" w:rsidP="00BC61B1">
      <w:pPr>
        <w:pStyle w:val="a4"/>
        <w:numPr>
          <w:ilvl w:val="0"/>
          <w:numId w:val="18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BC61B1">
        <w:rPr>
          <w:rFonts w:ascii="Times New Roman" w:hAnsi="Times New Roman"/>
          <w:color w:val="000000"/>
          <w:sz w:val="24"/>
          <w:szCs w:val="24"/>
        </w:rPr>
        <w:t>Збирання та доробка горіхів</w:t>
      </w:r>
    </w:p>
    <w:sectPr w:rsidR="00BC61B1" w:rsidRPr="00BC61B1" w:rsidSect="004668D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5A340A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22E09"/>
    <w:multiLevelType w:val="hybridMultilevel"/>
    <w:tmpl w:val="5A340A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53341067">
    <w:abstractNumId w:val="17"/>
  </w:num>
  <w:num w:numId="2" w16cid:durableId="1420324997">
    <w:abstractNumId w:val="3"/>
  </w:num>
  <w:num w:numId="3" w16cid:durableId="1876035870">
    <w:abstractNumId w:val="0"/>
  </w:num>
  <w:num w:numId="4" w16cid:durableId="1811900516">
    <w:abstractNumId w:val="16"/>
  </w:num>
  <w:num w:numId="5" w16cid:durableId="1688680997">
    <w:abstractNumId w:val="1"/>
  </w:num>
  <w:num w:numId="6" w16cid:durableId="1825537366">
    <w:abstractNumId w:val="2"/>
  </w:num>
  <w:num w:numId="7" w16cid:durableId="1109011946">
    <w:abstractNumId w:val="6"/>
  </w:num>
  <w:num w:numId="8" w16cid:durableId="1925067287">
    <w:abstractNumId w:val="11"/>
  </w:num>
  <w:num w:numId="9" w16cid:durableId="608315998">
    <w:abstractNumId w:val="5"/>
  </w:num>
  <w:num w:numId="10" w16cid:durableId="2030838989">
    <w:abstractNumId w:val="9"/>
  </w:num>
  <w:num w:numId="11" w16cid:durableId="785782134">
    <w:abstractNumId w:val="10"/>
  </w:num>
  <w:num w:numId="12" w16cid:durableId="1504399140">
    <w:abstractNumId w:val="7"/>
  </w:num>
  <w:num w:numId="13" w16cid:durableId="1620575286">
    <w:abstractNumId w:val="4"/>
  </w:num>
  <w:num w:numId="14" w16cid:durableId="475536618">
    <w:abstractNumId w:val="12"/>
  </w:num>
  <w:num w:numId="15" w16cid:durableId="685718063">
    <w:abstractNumId w:val="14"/>
  </w:num>
  <w:num w:numId="16" w16cid:durableId="1867478520">
    <w:abstractNumId w:val="15"/>
  </w:num>
  <w:num w:numId="17" w16cid:durableId="1030758556">
    <w:abstractNumId w:val="8"/>
  </w:num>
  <w:num w:numId="18" w16cid:durableId="14770630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sDA2MjYzsrQwM7VQ0lEKTi0uzszPAykwqQUA8MJZIiwAAAA="/>
  </w:docVars>
  <w:rsids>
    <w:rsidRoot w:val="002311D7"/>
    <w:rsid w:val="000127B3"/>
    <w:rsid w:val="00045AAE"/>
    <w:rsid w:val="000570D3"/>
    <w:rsid w:val="000A6BC4"/>
    <w:rsid w:val="000D7B07"/>
    <w:rsid w:val="0010362E"/>
    <w:rsid w:val="00106A0A"/>
    <w:rsid w:val="00174B6E"/>
    <w:rsid w:val="001D0FBF"/>
    <w:rsid w:val="001D36A2"/>
    <w:rsid w:val="00203422"/>
    <w:rsid w:val="002311D7"/>
    <w:rsid w:val="0023535C"/>
    <w:rsid w:val="00284E11"/>
    <w:rsid w:val="00293E07"/>
    <w:rsid w:val="002E417F"/>
    <w:rsid w:val="002F0E2E"/>
    <w:rsid w:val="00315A28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6940"/>
    <w:rsid w:val="00450680"/>
    <w:rsid w:val="004668DC"/>
    <w:rsid w:val="00492544"/>
    <w:rsid w:val="004C3D27"/>
    <w:rsid w:val="004C4C74"/>
    <w:rsid w:val="004D38EA"/>
    <w:rsid w:val="0051703B"/>
    <w:rsid w:val="00531651"/>
    <w:rsid w:val="00545F03"/>
    <w:rsid w:val="00590248"/>
    <w:rsid w:val="005A3F29"/>
    <w:rsid w:val="00624CC8"/>
    <w:rsid w:val="0068090B"/>
    <w:rsid w:val="00696615"/>
    <w:rsid w:val="006B76B8"/>
    <w:rsid w:val="006D4524"/>
    <w:rsid w:val="00780260"/>
    <w:rsid w:val="007852EC"/>
    <w:rsid w:val="007B404D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7C12"/>
    <w:rsid w:val="00AC66BF"/>
    <w:rsid w:val="00B01204"/>
    <w:rsid w:val="00B37DFE"/>
    <w:rsid w:val="00B94966"/>
    <w:rsid w:val="00BA727B"/>
    <w:rsid w:val="00BB07A4"/>
    <w:rsid w:val="00BC61B1"/>
    <w:rsid w:val="00C176A0"/>
    <w:rsid w:val="00C26C9A"/>
    <w:rsid w:val="00C3305B"/>
    <w:rsid w:val="00C41381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E03975"/>
    <w:rsid w:val="00E3326D"/>
    <w:rsid w:val="00E767E1"/>
    <w:rsid w:val="00EB1B10"/>
    <w:rsid w:val="00F007CC"/>
    <w:rsid w:val="00F20D3A"/>
    <w:rsid w:val="00F30E82"/>
    <w:rsid w:val="00F506C0"/>
    <w:rsid w:val="00F62291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styleId="a6">
    <w:name w:val="Normal (Web)"/>
    <w:basedOn w:val="a"/>
    <w:uiPriority w:val="99"/>
    <w:semiHidden/>
    <w:unhideWhenUsed/>
    <w:rsid w:val="00315A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paragraph" w:styleId="a7">
    <w:name w:val="No Spacing"/>
    <w:uiPriority w:val="1"/>
    <w:qFormat/>
    <w:rsid w:val="00315A28"/>
    <w:rPr>
      <w:sz w:val="22"/>
      <w:szCs w:val="22"/>
      <w:lang w:eastAsia="en-US"/>
    </w:rPr>
  </w:style>
  <w:style w:type="character" w:styleId="a8">
    <w:name w:val="Unresolved Mention"/>
    <w:basedOn w:val="a0"/>
    <w:uiPriority w:val="99"/>
    <w:semiHidden/>
    <w:unhideWhenUsed/>
    <w:rsid w:val="000D7B07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0D7B0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6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ubip.edu.ua/node/3278#:~:text=%D0%9C%D0%B5%D0%B6%D0%B5%D0%BD%D1%81%D1%8C%D0%BA%D0%B8%D0%B9%20%D0%92%D0%BE%D0%BB%D0%BE%D0%B4%D0%B8%D0%BC%D0%B8%D1%80%20%D0%9C%D0%B8%D0%BA%D0%BE%D0%BB%D0%B0%D0%B9%D0%BE%D0%B2%D0%B8%D1%8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A50C7-1FE9-4ED1-BE22-E7DC1EA01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3</Words>
  <Characters>767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Гаврилюк Олександр Сергійович</cp:lastModifiedBy>
  <cp:revision>4</cp:revision>
  <dcterms:created xsi:type="dcterms:W3CDTF">2024-01-19T13:23:00Z</dcterms:created>
  <dcterms:modified xsi:type="dcterms:W3CDTF">2024-01-19T13:50:00Z</dcterms:modified>
</cp:coreProperties>
</file>